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45E7D025" w:rsidR="00C5211D" w:rsidRPr="00B94356" w:rsidRDefault="001225F3" w:rsidP="00B94356">
      <w:pPr>
        <w:spacing w:before="120"/>
        <w:ind w:left="-1094" w:right="-1080"/>
        <w:jc w:val="both"/>
        <w:rPr>
          <w:rFonts w:ascii="Arial" w:hAnsi="Arial" w:cs="Arial"/>
          <w:noProof/>
          <w:sz w:val="16"/>
          <w:szCs w:val="16"/>
          <w:lang w:val="ru"/>
        </w:rPr>
      </w:pPr>
      <w:r w:rsidRPr="00B94356">
        <w:rPr>
          <w:rFonts w:ascii="Arial" w:hAnsi="Arial" w:cs="Arial"/>
          <w:noProof/>
          <w:sz w:val="16"/>
          <w:szCs w:val="16"/>
          <w:lang w:val="ru-RU" w:eastAsia="ru-RU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56">
        <w:rPr>
          <w:rFonts w:ascii="Arial" w:hAnsi="Arial" w:cs="Arial"/>
          <w:noProof/>
          <w:sz w:val="16"/>
          <w:szCs w:val="16"/>
          <w:lang w:val="ru-RU" w:eastAsia="ru-RU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56">
        <w:rPr>
          <w:rFonts w:ascii="Arial" w:hAnsi="Arial" w:cs="Arial"/>
          <w:noProof/>
          <w:sz w:val="16"/>
          <w:szCs w:val="16"/>
          <w:lang w:val="ru-RU" w:eastAsia="ru-R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B94356">
        <w:rPr>
          <w:rFonts w:ascii="Arial" w:hAnsi="Arial" w:cs="Arial"/>
          <w:noProof/>
          <w:sz w:val="16"/>
          <w:szCs w:val="16"/>
          <w:lang w:val="ru-RU" w:eastAsia="ru-R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0C7987" w:rsidRDefault="00A824CA" w:rsidP="00D570AD">
                            <w:pPr>
                              <w:pStyle w:val="Title"/>
                              <w:rPr>
                                <w:sz w:val="30"/>
                                <w:szCs w:val="30"/>
                              </w:rPr>
                            </w:pPr>
                            <w:r w:rsidRPr="000C7987">
                              <w:rPr>
                                <w:sz w:val="30"/>
                                <w:szCs w:val="30"/>
                                <w:lang w:val="ru"/>
                              </w:rPr>
                              <w:t>Сборник материалов. Маркировка дат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0C7987" w:rsidRDefault="00A824CA" w:rsidP="00D570AD">
                      <w:pPr>
                        <w:pStyle w:val="Title"/>
                        <w:rPr>
                          <w:sz w:val="30"/>
                          <w:szCs w:val="30"/>
                        </w:rPr>
                      </w:pPr>
                      <w:r w:rsidRPr="000C7987">
                        <w:rPr>
                          <w:sz w:val="30"/>
                          <w:szCs w:val="30"/>
                          <w:lang w:val="ru"/>
                        </w:rPr>
                        <w:t>Сборник материалов. Маркировка даты</w:t>
                      </w:r>
                    </w:p>
                  </w:txbxContent>
                </v:textbox>
              </v:rect>
            </w:pict>
          </mc:Fallback>
        </mc:AlternateContent>
      </w:r>
      <w:r w:rsidRPr="00B94356">
        <w:rPr>
          <w:rFonts w:ascii="Arial" w:hAnsi="Arial" w:cs="Arial"/>
          <w:noProof/>
          <w:sz w:val="16"/>
          <w:szCs w:val="16"/>
          <w:lang w:val="ru"/>
        </w:rPr>
        <w:t>Охлажденные, готовые к употреблению продукты категории продукты с контролем времени/температуры для обеспечения безопасности</w:t>
      </w:r>
      <w:r w:rsidR="00A12E46" w:rsidRPr="00B94356">
        <w:rPr>
          <w:rFonts w:ascii="Arial" w:hAnsi="Arial" w:cs="Arial"/>
          <w:noProof/>
          <w:sz w:val="16"/>
          <w:szCs w:val="16"/>
          <w:lang w:val="es-AR"/>
        </w:rPr>
        <w:t xml:space="preserve"> (TCS)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, </w:t>
      </w:r>
      <w:r w:rsidRPr="00B94356">
        <w:rPr>
          <w:rFonts w:ascii="Arial" w:hAnsi="Arial" w:cs="Arial"/>
          <w:i/>
          <w:iCs/>
          <w:noProof/>
          <w:sz w:val="16"/>
          <w:szCs w:val="16"/>
          <w:lang w:val="ru"/>
        </w:rPr>
        <w:t>приготовленные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 в заведении общественного питания или в </w:t>
      </w:r>
      <w:r w:rsidRPr="00B94356">
        <w:rPr>
          <w:rFonts w:ascii="Arial" w:hAnsi="Arial" w:cs="Arial"/>
          <w:i/>
          <w:iCs/>
          <w:noProof/>
          <w:sz w:val="16"/>
          <w:szCs w:val="16"/>
          <w:lang w:val="ru"/>
        </w:rPr>
        <w:t xml:space="preserve">распакованной/раскрытой 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серийной упаковке, необходимо подавать, продавать, замораживать или утилизировать в течение семи дней, чтобы уменьшить размножение бактерии </w:t>
      </w:r>
      <w:r w:rsidRPr="00B94356">
        <w:rPr>
          <w:rFonts w:ascii="Arial" w:hAnsi="Arial" w:cs="Arial"/>
          <w:i/>
          <w:iCs/>
          <w:noProof/>
          <w:sz w:val="16"/>
          <w:szCs w:val="16"/>
          <w:lang w:val="ru"/>
        </w:rPr>
        <w:t>Listeria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. Охлажденные продукты категории </w:t>
      </w:r>
      <w:r w:rsidR="00A12E46" w:rsidRPr="00B94356">
        <w:rPr>
          <w:rFonts w:ascii="Arial" w:hAnsi="Arial" w:cs="Arial"/>
          <w:noProof/>
          <w:sz w:val="16"/>
          <w:szCs w:val="16"/>
          <w:lang w:val="ru"/>
        </w:rPr>
        <w:t>продукты с контролем времени/температуры для обеспечения безопасности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, которые хранились более 24 часов, необходимо маркировать датой приготовления/вскрытия или датой приготовления, чтобы убедиться, что их употребили или использовали в течение </w:t>
      </w:r>
      <w:r w:rsidRPr="00B94356">
        <w:rPr>
          <w:rFonts w:ascii="Arial" w:hAnsi="Arial" w:cs="Arial"/>
          <w:b/>
          <w:bCs/>
          <w:noProof/>
          <w:sz w:val="16"/>
          <w:szCs w:val="16"/>
          <w:lang w:val="ru"/>
        </w:rPr>
        <w:t>семи дней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. </w:t>
      </w:r>
      <w:r w:rsidRPr="00B94356">
        <w:rPr>
          <w:rFonts w:ascii="Arial" w:hAnsi="Arial" w:cs="Arial"/>
          <w:sz w:val="16"/>
          <w:szCs w:val="16"/>
          <w:lang w:val="ru"/>
        </w:rPr>
        <w:t>Этот документ предоставлен, чтобы способствовать процедурам проверки и обучению персонала.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 Список исключенных продуктов питания см. на стр. 2.</w:t>
      </w:r>
    </w:p>
    <w:p w14:paraId="54260245" w14:textId="052AFDD6" w:rsidR="00622A45" w:rsidRPr="00B94356" w:rsidRDefault="00622A45" w:rsidP="00B94356">
      <w:pPr>
        <w:spacing w:before="120" w:after="40"/>
        <w:ind w:left="-1094" w:right="-1080"/>
        <w:jc w:val="both"/>
        <w:rPr>
          <w:rFonts w:ascii="Arial" w:hAnsi="Arial" w:cs="Arial"/>
          <w:noProof/>
          <w:sz w:val="16"/>
          <w:szCs w:val="16"/>
          <w:lang w:val="ru"/>
        </w:rPr>
      </w:pPr>
      <w:r w:rsidRPr="00B94356">
        <w:rPr>
          <w:rFonts w:ascii="Arial" w:hAnsi="Arial" w:cs="Arial"/>
          <w:b/>
          <w:bCs/>
          <w:noProof/>
          <w:sz w:val="16"/>
          <w:szCs w:val="16"/>
          <w:lang w:val="ru"/>
        </w:rPr>
        <w:t>Примечание.</w:t>
      </w:r>
      <w:r w:rsidRPr="00B94356">
        <w:rPr>
          <w:rFonts w:ascii="Arial" w:hAnsi="Arial" w:cs="Arial"/>
          <w:noProof/>
          <w:sz w:val="16"/>
          <w:szCs w:val="16"/>
          <w:lang w:val="ru"/>
        </w:rPr>
        <w:t xml:space="preserve"> Используйте этот документ</w:t>
      </w:r>
      <w:r w:rsidRPr="00B94356">
        <w:rPr>
          <w:rFonts w:ascii="Arial" w:hAnsi="Arial" w:cs="Arial"/>
          <w:sz w:val="16"/>
          <w:szCs w:val="16"/>
          <w:lang w:val="ru"/>
        </w:rPr>
        <w:t>, чтобы способствовать постоянному осуществлению</w:t>
      </w:r>
      <w:r w:rsidR="00875CAB" w:rsidRPr="00B94356">
        <w:rPr>
          <w:rFonts w:ascii="Arial" w:hAnsi="Arial" w:cs="Arial"/>
          <w:sz w:val="16"/>
          <w:szCs w:val="16"/>
          <w:lang w:val="ru"/>
        </w:rPr>
        <w:t xml:space="preserve"> </w:t>
      </w:r>
      <w:r w:rsidRPr="00B94356">
        <w:rPr>
          <w:rFonts w:ascii="Arial" w:hAnsi="Arial" w:cs="Arial"/>
          <w:sz w:val="16"/>
          <w:szCs w:val="16"/>
          <w:lang w:val="ru"/>
        </w:rPr>
        <w:t>активный административный контроль</w:t>
      </w:r>
      <w:r w:rsidR="00A12E46" w:rsidRPr="00B94356">
        <w:rPr>
          <w:rFonts w:ascii="Arial" w:hAnsi="Arial" w:cs="Arial"/>
          <w:sz w:val="16"/>
          <w:szCs w:val="16"/>
          <w:lang w:val="ru"/>
        </w:rPr>
        <w:t xml:space="preserve"> (</w:t>
      </w:r>
      <w:r w:rsidR="00A12E46" w:rsidRPr="00B94356">
        <w:rPr>
          <w:rFonts w:ascii="Arial" w:hAnsi="Arial" w:cs="Arial"/>
          <w:sz w:val="16"/>
          <w:szCs w:val="16"/>
          <w:lang w:val="es-AR"/>
        </w:rPr>
        <w:t>AMC</w:t>
      </w:r>
      <w:r w:rsidR="00A12E46" w:rsidRPr="00B94356">
        <w:rPr>
          <w:rFonts w:ascii="Arial" w:hAnsi="Arial" w:cs="Arial"/>
          <w:sz w:val="16"/>
          <w:szCs w:val="16"/>
          <w:lang w:val="ru"/>
        </w:rPr>
        <w:t>)</w:t>
      </w:r>
      <w:r w:rsidRPr="00B94356">
        <w:rPr>
          <w:rFonts w:ascii="Arial" w:hAnsi="Arial" w:cs="Arial"/>
          <w:sz w:val="16"/>
          <w:szCs w:val="16"/>
          <w:lang w:val="ru"/>
        </w:rPr>
        <w:t xml:space="preserve"> на своем предприятии. Обязательно сотрудничайте с </w:t>
      </w:r>
      <w:hyperlink r:id="rId16" w:tgtFrame="_blank" w:tooltip="https://doh.wa.gov/community-and-environment/food/local-food-safety-contacts" w:history="1">
        <w:r w:rsidRPr="00B94356">
          <w:rPr>
            <w:rStyle w:val="Hyperlink"/>
            <w:rFonts w:ascii="Arial" w:hAnsi="Arial" w:cs="Arial"/>
            <w:color w:val="4472C4" w:themeColor="accent5"/>
            <w:sz w:val="16"/>
            <w:szCs w:val="16"/>
            <w:lang w:val="ru"/>
          </w:rPr>
          <w:t>местным органом здравоохранения</w:t>
        </w:r>
      </w:hyperlink>
      <w:r w:rsidRPr="00B94356">
        <w:rPr>
          <w:rFonts w:ascii="Arial" w:hAnsi="Arial" w:cs="Arial"/>
          <w:sz w:val="16"/>
          <w:szCs w:val="16"/>
          <w:lang w:val="ru"/>
        </w:rPr>
        <w:t>, чтобы получать в случае необходимости дополнительную информацию или разрешение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:rsidRPr="00B94356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00267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lang w:val="ru"/>
              </w:rPr>
            </w:pPr>
            <w:r w:rsidRPr="000C7987">
              <w:rPr>
                <w:rFonts w:ascii="Arial" w:hAnsi="Arial" w:cs="Arial"/>
                <w:b/>
                <w:bCs/>
                <w:color w:val="FFFFFF"/>
                <w:lang w:val="ru"/>
              </w:rPr>
              <w:t>Раздел</w:t>
            </w:r>
            <w:r w:rsidRPr="000C7987">
              <w:rPr>
                <w:rFonts w:ascii="Arial" w:hAnsi="Arial" w:cs="Arial"/>
                <w:color w:val="FFFFFF"/>
                <w:lang w:val="ru"/>
              </w:rPr>
              <w:t> </w:t>
            </w:r>
            <w:r w:rsidRPr="000C7987">
              <w:rPr>
                <w:rFonts w:ascii="Arial" w:hAnsi="Arial" w:cs="Arial"/>
                <w:b/>
                <w:bCs/>
                <w:color w:val="FFFFFF"/>
                <w:lang w:val="ru"/>
              </w:rPr>
              <w:t>1. Сведения о заведении общественного питания</w:t>
            </w:r>
          </w:p>
        </w:tc>
      </w:tr>
      <w:tr w:rsidR="00EE25DB" w14:paraId="5DDF8C07" w14:textId="77777777" w:rsidTr="000C7987">
        <w:trPr>
          <w:trHeight w:val="436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0C7987" w:rsidRDefault="008D03A2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Название заведения</w:t>
            </w:r>
          </w:p>
          <w:p w14:paraId="5DDF8C05" w14:textId="3B232240" w:rsidR="001F2D47" w:rsidRPr="000C7987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0C7987" w:rsidRDefault="008D03A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Телефон</w:t>
            </w:r>
          </w:p>
          <w:p w14:paraId="5DDF8C06" w14:textId="480CF422" w:rsidR="001F2D47" w:rsidRPr="000C7987" w:rsidRDefault="00A52D85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E72C7" w14:paraId="5DDF8C0C" w14:textId="77777777" w:rsidTr="000C7987">
        <w:trPr>
          <w:trHeight w:val="399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0C7987" w:rsidRDefault="008D03A2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Улица (физический адрес)</w:t>
            </w:r>
          </w:p>
          <w:p w14:paraId="5DDF8C08" w14:textId="46A66834" w:rsidR="001F2D47" w:rsidRPr="000C7987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0C7987" w:rsidRDefault="008D03A2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Город</w:t>
            </w:r>
          </w:p>
          <w:p w14:paraId="5DDF8C09" w14:textId="1D2F1FB2" w:rsidR="001F2D47" w:rsidRPr="000C7987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0C7987" w:rsidRDefault="008D03A2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ндекс</w:t>
            </w:r>
          </w:p>
          <w:p w14:paraId="5DDF8C0A" w14:textId="382F00CE" w:rsidR="001F2D47" w:rsidRPr="000C7987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0C7987" w:rsidRDefault="008D03A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Адрес эл. почты</w:t>
            </w:r>
          </w:p>
          <w:p w14:paraId="5DDF8C0B" w14:textId="52E73701" w:rsidR="001F2D47" w:rsidRPr="000C7987" w:rsidRDefault="00624C83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A316BF" w:rsidRPr="00F83C67" w14:paraId="5DDF8C10" w14:textId="77777777" w:rsidTr="000C7987">
        <w:trPr>
          <w:trHeight w:val="263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0C7987" w:rsidRDefault="008D03A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мя контактного лица</w:t>
            </w:r>
          </w:p>
          <w:p w14:paraId="0043F1B7" w14:textId="313D44FB" w:rsidR="001F2D47" w:rsidRPr="000C7987" w:rsidRDefault="001F2D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0C7987" w:rsidRDefault="008D03A2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Звание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t>/</w:t>
            </w:r>
            <w:r w:rsidRPr="000C7987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должность</w:t>
            </w:r>
          </w:p>
          <w:p w14:paraId="5DDF8C0F" w14:textId="291CE112" w:rsidR="001F2D47" w:rsidRPr="000C7987" w:rsidRDefault="001F2D47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0C7987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A316BF" w:rsidRPr="00B94356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0C7987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0C7987">
              <w:rPr>
                <w:rFonts w:ascii="Arial" w:hAnsi="Arial" w:cs="Arial"/>
                <w:b/>
                <w:bCs/>
                <w:color w:val="FFFFFF" w:themeColor="background1"/>
                <w:lang w:val="ru"/>
              </w:rPr>
              <w:t>Раздел 2. Оценка меню</w:t>
            </w:r>
          </w:p>
          <w:p w14:paraId="5DDF8C26" w14:textId="1335A41C" w:rsidR="000824D0" w:rsidRPr="0000267B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ru"/>
              </w:rPr>
            </w:pPr>
            <w:r w:rsidRPr="000C7987">
              <w:rPr>
                <w:rFonts w:ascii="Arial" w:hAnsi="Arial" w:cs="Arial"/>
                <w:color w:val="FFFFFF" w:themeColor="background1"/>
                <w:sz w:val="16"/>
                <w:szCs w:val="16"/>
                <w:lang w:val="ru"/>
              </w:rPr>
              <w:t xml:space="preserve">Ознакомьтесь со списком исключенных продуктов. Проверьте охлажденные продукты категории TCS, которые вы храните </w:t>
            </w:r>
            <w:r w:rsidRPr="000C7987">
              <w:rPr>
                <w:rFonts w:ascii="Arial" w:hAnsi="Arial" w:cs="Arial"/>
                <w:i/>
                <w:iCs/>
                <w:color w:val="FFFFFF" w:themeColor="background1"/>
                <w:sz w:val="16"/>
                <w:szCs w:val="16"/>
                <w:lang w:val="ru"/>
              </w:rPr>
              <w:t>более 24 часов</w:t>
            </w:r>
            <w:r w:rsidRPr="000C7987">
              <w:rPr>
                <w:rFonts w:ascii="Arial" w:hAnsi="Arial" w:cs="Arial"/>
                <w:color w:val="FFFFFF" w:themeColor="background1"/>
                <w:sz w:val="16"/>
                <w:szCs w:val="16"/>
                <w:lang w:val="ru"/>
              </w:rPr>
              <w:t xml:space="preserve"> после приготовления или открытия упаковки.</w:t>
            </w:r>
          </w:p>
        </w:tc>
      </w:tr>
      <w:tr w:rsidR="00124A84" w:rsidRPr="00F83C6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0C7987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bookmarkEnd w:id="0"/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t xml:space="preserve"> Мясные деликатесы (вскрытая упаковка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0C7987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6"/>
                <w:szCs w:val="16"/>
              </w:rPr>
            </w:pP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t xml:space="preserve"> Мягкие или полутвердые сыры (например, бри, сливочный сыр, рикотта)</w:t>
            </w:r>
          </w:p>
        </w:tc>
      </w:tr>
      <w:tr w:rsidR="00124A84" w:rsidRPr="00F83C67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0C7987" w:rsidRDefault="00124A84" w:rsidP="00D54E62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t xml:space="preserve"> Пастеризованное молоко (вскрытая упаковка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0C7987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 w:cs="Arial"/>
                <w:sz w:val="16"/>
                <w:szCs w:val="16"/>
                <w:lang w:val="ru"/>
              </w:rPr>
              <w:t xml:space="preserve"> Домашние салаты (например, садовой/из салата латука, картофельный, салат с макаронами)</w:t>
            </w:r>
          </w:p>
        </w:tc>
      </w:tr>
      <w:tr w:rsidR="00124A84" w:rsidRPr="00F83C67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0C7987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t xml:space="preserve"> Свежесобранные продукты (например, дыня или сорванный на огороде салат латук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0C7987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t xml:space="preserve"> Вареные и охлажденные продукты: </w: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124A84" w:rsidRPr="00F83C67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0C7987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t xml:space="preserve"> Домашние заправки: </w: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0C7987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6"/>
                <w:szCs w:val="16"/>
              </w:rPr>
            </w:pP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0C7987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0C7987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ED7459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ED7459">
              <w:rPr>
                <w:rFonts w:ascii="Arial" w:hAnsi="Arial" w:cs="Arial"/>
                <w:b/>
                <w:bCs/>
                <w:color w:val="FFFFFF"/>
                <w:lang w:val="ru"/>
              </w:rPr>
              <w:t>Раздел 3. Метод маркировки даты</w:t>
            </w:r>
          </w:p>
        </w:tc>
      </w:tr>
      <w:tr w:rsidR="00FA64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ED7459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Выберите применяемый метод маркировки</w:t>
            </w: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ab/>
              <w:t>Выберите дату, которая будет использована</w:t>
            </w:r>
          </w:p>
          <w:p w14:paraId="060F1EAC" w14:textId="6BEA3F97" w:rsidR="00FA6485" w:rsidRPr="00ED7459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 xml:space="preserve"> Наклейка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 xml:space="preserve"> Дата/день приготовления/открытия упаковки</w:t>
            </w:r>
          </w:p>
          <w:p w14:paraId="37C2E688" w14:textId="030ECDA6" w:rsidR="00FA6485" w:rsidRPr="00ED7459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Цветовой код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Крайний срок/день сервировки/утилизации</w:t>
            </w:r>
          </w:p>
          <w:p w14:paraId="4B12CE7D" w14:textId="40565F56" w:rsidR="00FA6485" w:rsidRPr="00ED7459" w:rsidRDefault="00FA6485" w:rsidP="00ED7459">
            <w:pPr>
              <w:tabs>
                <w:tab w:val="left" w:pos="5156"/>
              </w:tabs>
              <w:spacing w:before="40"/>
              <w:ind w:left="5267" w:hanging="5245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Маркер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Дата заморозки/разморозки (необходимо указать, если продукт заморожен)</w:t>
            </w:r>
          </w:p>
          <w:p w14:paraId="5FE55409" w14:textId="2B9CEAA7" w:rsidR="00FA6485" w:rsidRPr="00124A8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 w:rsidRPr="00ED7459">
              <w:rPr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ru"/>
              </w:rPr>
            </w:r>
            <w:r w:rsidR="00000000">
              <w:rPr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D7459">
              <w:rPr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sz w:val="16"/>
                <w:szCs w:val="16"/>
                <w:lang w:val="ru"/>
              </w:rPr>
            </w:r>
            <w:r w:rsidRPr="00ED7459">
              <w:rPr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sz w:val="16"/>
                <w:szCs w:val="16"/>
                <w:lang w:val="ru"/>
              </w:rPr>
              <w:tab/>
            </w:r>
            <w:r w:rsidRPr="00ED7459">
              <w:rPr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sz w:val="16"/>
                <w:szCs w:val="16"/>
                <w:lang w:val="ru"/>
              </w:rPr>
            </w:r>
            <w:r w:rsidR="00000000">
              <w:rPr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D7459">
              <w:rPr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sz w:val="16"/>
                <w:szCs w:val="16"/>
                <w:lang w:val="ru"/>
              </w:rPr>
            </w:r>
            <w:r w:rsidRPr="00ED7459">
              <w:rPr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ED7459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ED7459">
              <w:rPr>
                <w:rFonts w:ascii="Arial" w:hAnsi="Arial" w:cs="Arial"/>
                <w:b/>
                <w:bCs/>
                <w:color w:val="FFFFFF" w:themeColor="background1"/>
                <w:lang w:val="ru"/>
              </w:rPr>
              <w:t>Раздел 4. Проверка</w:t>
            </w:r>
          </w:p>
        </w:tc>
      </w:tr>
      <w:tr w:rsidR="007D515E" w:rsidRPr="00B94356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00267B" w:rsidRDefault="007D515E" w:rsidP="007D515E">
            <w:pPr>
              <w:rPr>
                <w:rFonts w:ascii="Arial" w:hAnsi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Кто будет осуществлять проверку правильного выполнения процедуры? Процедуру следует проверять ежедневно. Выберите все подходящие варианты.</w:t>
            </w:r>
          </w:p>
          <w:p w14:paraId="26EE99E7" w14:textId="1F602DD3" w:rsidR="007D515E" w:rsidRPr="0000267B" w:rsidRDefault="007D515E" w:rsidP="007D515E">
            <w:pPr>
              <w:spacing w:before="40"/>
              <w:rPr>
                <w:rFonts w:ascii="Arial" w:hAnsi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Ответственное лицо/менеджер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Повар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Официант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ED7459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Контроль температуры</w:t>
            </w:r>
          </w:p>
          <w:p w14:paraId="5E42FF3A" w14:textId="56C620A9" w:rsidR="00124A84" w:rsidRPr="00ED7459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Убедитесь, что продукты хранятся в холодильнике при температуре в 41 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sym w:font="Symbol" w:char="F0B0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>F (5 °C) или ниже</w:t>
            </w:r>
          </w:p>
          <w:p w14:paraId="6F421F21" w14:textId="52F446AB" w:rsidR="00C53470" w:rsidRPr="00ED7459" w:rsidRDefault="00A824CA" w:rsidP="006A6653">
            <w:pPr>
              <w:spacing w:before="80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Соответствующие обозначения даты на продуктах категории TCS</w:t>
            </w:r>
          </w:p>
          <w:p w14:paraId="1A213719" w14:textId="20975B62" w:rsidR="008A4E64" w:rsidRPr="00ED7459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Продукты категории </w:t>
            </w:r>
            <w:r w:rsidR="00A12E46" w:rsidRPr="000C7987">
              <w:rPr>
                <w:rFonts w:ascii="Arial" w:hAnsi="Arial" w:cs="Arial"/>
                <w:noProof/>
                <w:sz w:val="16"/>
                <w:szCs w:val="16"/>
                <w:lang w:val="ru"/>
              </w:rPr>
              <w:t>продукты с контролем времени/температуры для обеспечения безопасности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>, которые хранились больше 24 часов, подлежат маркировке</w:t>
            </w:r>
          </w:p>
          <w:p w14:paraId="2F70E718" w14:textId="25ADF6F7" w:rsidR="00C53470" w:rsidRPr="00ED7459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У замороженных продуктов на этикетке сначала указана дата приготовления, а затем дата заморозки/разморозки</w:t>
            </w:r>
          </w:p>
          <w:p w14:paraId="7EBE2046" w14:textId="43B510E1" w:rsidR="00547377" w:rsidRPr="00ED7459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На смешанных продуктах указана дата, которая касается ингредиента, приготовленного раньше всего</w:t>
            </w:r>
          </w:p>
          <w:p w14:paraId="189EAB8F" w14:textId="34C0E89A" w:rsidR="00B8203C" w:rsidRPr="00ED7459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Немаркированные или просроченные продукты необходимо выбросить</w:t>
            </w:r>
          </w:p>
        </w:tc>
      </w:tr>
      <w:tr w:rsidR="00C53470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ED7459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</w:rPr>
            </w:pPr>
            <w:r w:rsidRPr="00ED7459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5. Обучение сотрудников</w:t>
            </w:r>
          </w:p>
        </w:tc>
      </w:tr>
      <w:tr w:rsidR="00C53470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ED7459" w:rsidRDefault="00C53470" w:rsidP="00C53470">
            <w:pPr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Обучение сотрудников.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Сотрудники должны пройти надлежащее обучение. Выберите все подходящие варианты</w:t>
            </w:r>
          </w:p>
        </w:tc>
      </w:tr>
      <w:tr w:rsidR="004453A8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ED7459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Как сотрудники проходят обучение?</w:t>
            </w:r>
          </w:p>
          <w:p w14:paraId="610D89AD" w14:textId="714C2758" w:rsidR="004453A8" w:rsidRPr="00ED7459" w:rsidRDefault="004453A8" w:rsidP="004453A8">
            <w:pPr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Читают и подписывают документ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Система маркирования и требования к утилизации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4453A8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Default="004453A8" w:rsidP="00C53470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ED7459" w:rsidRDefault="004453A8" w:rsidP="00684C5F">
            <w:pPr>
              <w:spacing w:before="20" w:after="20"/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Как часто сотрудники проходят обучение?</w:t>
            </w:r>
          </w:p>
          <w:p w14:paraId="2C2F4C65" w14:textId="7E15CC32" w:rsidR="004453A8" w:rsidRPr="00ED7459" w:rsidRDefault="004453A8" w:rsidP="004453A8">
            <w:pPr>
              <w:rPr>
                <w:rFonts w:ascii="Arial" w:hAnsi="Arial"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При поступлении на работу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Ежегодно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При обнаружении ошибок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:rsidRPr="00F83C6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ED7459" w:rsidRDefault="004F62CB" w:rsidP="00C53470">
            <w:pPr>
              <w:jc w:val="center"/>
              <w:rPr>
                <w:rFonts w:ascii="Arial" w:hAnsi="Arial" w:cs="Arial"/>
                <w:color w:val="FFFFFF"/>
              </w:rPr>
            </w:pPr>
            <w:r w:rsidRPr="00ED7459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6. Дополнительная информация о заведении</w:t>
            </w:r>
          </w:p>
        </w:tc>
      </w:tr>
      <w:tr w:rsidR="00C53470" w:rsidRPr="00485128" w14:paraId="2F654DF4" w14:textId="77777777" w:rsidTr="00ED7459">
        <w:trPr>
          <w:trHeight w:val="665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TEXT </w:instrText>
            </w:r>
            <w:r>
              <w:rPr>
                <w:rFonts w:ascii="Arial" w:hAnsi="Arial" w:cs="Arial"/>
                <w:lang w:val="ru"/>
              </w:rPr>
            </w:r>
            <w:r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noProof/>
                <w:lang w:val="ru"/>
              </w:rPr>
              <w:t>     </w:t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C53470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ED7459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ED7459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7. Подпись</w:t>
            </w:r>
          </w:p>
        </w:tc>
      </w:tr>
      <w:tr w:rsidR="00C53470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ED7459" w:rsidRDefault="00C53470" w:rsidP="00C53470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 xml:space="preserve">Лицо, ответственное за подготовку плана: 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ED7459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ED7459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ED7459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одпись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ab/>
              <w:t>Дата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ED7459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Имя печатными буквами</w:t>
            </w: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ab/>
              <w:t>Телефон</w:t>
            </w:r>
          </w:p>
        </w:tc>
      </w:tr>
    </w:tbl>
    <w:p w14:paraId="1F0CE07E" w14:textId="2D0DFD7B" w:rsidR="00FB3B78" w:rsidRPr="00C5211D" w:rsidRDefault="00C5211D" w:rsidP="00FB3B78">
      <w:pPr>
        <w:rPr>
          <w:rFonts w:asciiTheme="minorHAnsi" w:hAnsiTheme="minorHAnsi" w:cstheme="minorHAnsi"/>
          <w:sz w:val="2"/>
          <w:szCs w:val="2"/>
        </w:rPr>
      </w:pPr>
      <w:r>
        <w:rPr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62BD27EA">
                <wp:simplePos x="0" y="0"/>
                <wp:positionH relativeFrom="rightMargin">
                  <wp:posOffset>-6734175</wp:posOffset>
                </wp:positionH>
                <wp:positionV relativeFrom="paragraph">
                  <wp:posOffset>422390</wp:posOffset>
                </wp:positionV>
                <wp:extent cx="1861820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82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ru"/>
                              </w:rPr>
                              <w:t>DOH 333-286 March 2022 Russ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25pt;margin-top:33.25pt;width:146.6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ru"/>
                        </w:rPr>
                        <w:t>DOH 333-286 March 2022 Russi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Default="0022713D" w:rsidP="00FB3B78">
      <w:pPr>
        <w:rPr>
          <w:rFonts w:asciiTheme="minorHAnsi" w:hAnsiTheme="minorHAnsi" w:cstheme="minorHAnsi"/>
          <w:sz w:val="4"/>
          <w:szCs w:val="4"/>
        </w:rPr>
        <w:sectPr w:rsidR="0022713D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Default="00FF42C5" w:rsidP="00FB3B78">
      <w:pPr>
        <w:rPr>
          <w:rFonts w:asciiTheme="minorHAnsi" w:hAnsiTheme="minorHAnsi" w:cstheme="minorHAnsi"/>
          <w:sz w:val="4"/>
          <w:szCs w:val="4"/>
        </w:rPr>
      </w:pPr>
    </w:p>
    <w:p w14:paraId="39422091" w14:textId="29711F1C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  <w:r>
        <w:rPr>
          <w:rFonts w:asciiTheme="minorHAnsi" w:hAnsiTheme="minorHAnsi"/>
          <w:noProof/>
          <w:sz w:val="4"/>
          <w:szCs w:val="4"/>
          <w:lang w:val="ru-RU" w:eastAsia="ru-RU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"/>
          <w:szCs w:val="4"/>
          <w:lang w:val="ru-RU"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D7459" w:rsidRDefault="00370D78" w:rsidP="00D570AD">
                            <w:pPr>
                              <w:pStyle w:val="Title"/>
                              <w:rPr>
                                <w:sz w:val="23"/>
                                <w:szCs w:val="23"/>
                              </w:rPr>
                            </w:pPr>
                            <w:r w:rsidRPr="00ED7459">
                              <w:rPr>
                                <w:sz w:val="23"/>
                                <w:szCs w:val="23"/>
                                <w:lang w:val="ru"/>
                              </w:rPr>
                              <w:t>Сборник материалов. Маркировка даты для сыра и исключенных продукто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ED7459" w:rsidRDefault="00370D78" w:rsidP="00D570AD">
                      <w:pPr>
                        <w:pStyle w:val="Title"/>
                        <w:rPr>
                          <w:sz w:val="23"/>
                          <w:szCs w:val="23"/>
                        </w:rPr>
                      </w:pPr>
                      <w:r w:rsidRPr="00ED7459">
                        <w:rPr>
                          <w:sz w:val="23"/>
                          <w:szCs w:val="23"/>
                          <w:lang w:val="ru"/>
                        </w:rPr>
                        <w:t>Сборник материалов. Маркировка даты для сыра и исключенных продуктов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p w14:paraId="7B7CD01C" w14:textId="77777777" w:rsidR="000F110A" w:rsidRPr="00EA0FBF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F83C6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ED7459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ED7459">
              <w:rPr>
                <w:rFonts w:ascii="Arial" w:hAnsi="Arial" w:cs="Arial"/>
                <w:b/>
                <w:bCs/>
                <w:color w:val="FFFFFF"/>
                <w:sz w:val="24"/>
                <w:szCs w:val="24"/>
                <w:lang w:val="ru"/>
              </w:rPr>
              <w:t>Для мягких сыров и сыров с плесенью требуется маркировка даты</w:t>
            </w:r>
          </w:p>
        </w:tc>
      </w:tr>
      <w:tr w:rsidR="00055F43" w:rsidRPr="00F83C6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ED7459" w:rsidRDefault="00055F43" w:rsidP="00055F43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Сыры в открытых упаковках или нарезанные в заведении общественного питания необходимо маркировать датой и употребить в течение 7 дней.</w:t>
            </w:r>
          </w:p>
        </w:tc>
      </w:tr>
      <w:tr w:rsidR="00055F43" w:rsidRPr="00485128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ED7459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D7459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 xml:space="preserve">Популярные сорта сыра выделены </w:t>
            </w:r>
            <w:r w:rsidRPr="00ED7459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ru"/>
              </w:rPr>
              <w:t>жирным шрифтом.</w:t>
            </w:r>
          </w:p>
        </w:tc>
      </w:tr>
      <w:tr w:rsidR="00535844" w:rsidRPr="00485128" w14:paraId="2146546A" w14:textId="77777777" w:rsidTr="00B94356">
        <w:trPr>
          <w:trHeight w:val="2007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лентежу</w:t>
            </w:r>
          </w:p>
          <w:p w14:paraId="64A67719" w14:textId="7162CD4D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льпин</w:t>
            </w:r>
          </w:p>
          <w:p w14:paraId="6133F796" w14:textId="3D64DE29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нари</w:t>
            </w:r>
          </w:p>
          <w:p w14:paraId="21AE18D9" w14:textId="14E93831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ейкерс</w:t>
            </w:r>
          </w:p>
          <w:p w14:paraId="2EFC1121" w14:textId="1F5F6A7C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анбери</w:t>
            </w:r>
          </w:p>
          <w:p w14:paraId="1729DFBB" w14:textId="41576805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арбери</w:t>
            </w:r>
          </w:p>
          <w:p w14:paraId="3C78BA03" w14:textId="10948693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ель Паэзе</w:t>
            </w:r>
          </w:p>
          <w:p w14:paraId="7E84DDF4" w14:textId="2B17D7DB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елла Милано</w:t>
            </w:r>
          </w:p>
          <w:p w14:paraId="4A43C3D0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ондон</w:t>
            </w:r>
          </w:p>
          <w:p w14:paraId="4623C8BC" w14:textId="3EDE715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Бри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мбридж</w:t>
            </w:r>
          </w:p>
          <w:p w14:paraId="1D5B8B19" w14:textId="134B7728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Камамбер</w:t>
            </w:r>
          </w:p>
          <w:p w14:paraId="5BF409C2" w14:textId="372D1FF3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Домашний</w:t>
            </w:r>
          </w:p>
          <w:p w14:paraId="3C2742D9" w14:textId="52CC5C73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уломье</w:t>
            </w:r>
          </w:p>
          <w:p w14:paraId="493C63D6" w14:textId="6817375F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Сливочный</w:t>
            </w:r>
          </w:p>
          <w:p w14:paraId="2CCEDCE3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рещенца</w:t>
            </w:r>
          </w:p>
          <w:p w14:paraId="16FCC9A2" w14:textId="3943BE70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Дамен</w:t>
            </w:r>
          </w:p>
          <w:p w14:paraId="7AD0052B" w14:textId="4E3E9CEC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Фермерский</w:t>
            </w:r>
          </w:p>
          <w:p w14:paraId="1963411A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Ферме</w:t>
            </w:r>
          </w:p>
          <w:p w14:paraId="16F4EDE8" w14:textId="3F9D795B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Фета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ED7459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Формажель</w:t>
            </w:r>
          </w:p>
          <w:p w14:paraId="3DAD6879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Гурне</w:t>
            </w:r>
          </w:p>
          <w:p w14:paraId="408DC37F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Ливаро</w:t>
            </w:r>
          </w:p>
          <w:p w14:paraId="1991BB4D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етр</w:t>
            </w:r>
          </w:p>
          <w:p w14:paraId="06CB3C7D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иньот</w:t>
            </w:r>
          </w:p>
          <w:p w14:paraId="3DDC2DC6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он-д’Ор</w:t>
            </w:r>
          </w:p>
          <w:p w14:paraId="42D4DEC5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Моцарелла</w:t>
            </w:r>
          </w:p>
          <w:p w14:paraId="7B72FD3C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Нёшатель</w:t>
            </w:r>
          </w:p>
          <w:p w14:paraId="660540C3" w14:textId="4AE1C044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Кесо бланко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ED7459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 xml:space="preserve">Кесо де хоха </w:t>
            </w:r>
          </w:p>
          <w:p w14:paraId="08E25067" w14:textId="6E010334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дель паис</w:t>
            </w:r>
          </w:p>
          <w:p w14:paraId="6D334746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де пуна</w:t>
            </w:r>
          </w:p>
          <w:p w14:paraId="634229AF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Кесо фреско</w:t>
            </w:r>
          </w:p>
          <w:p w14:paraId="7C461615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роватура</w:t>
            </w:r>
          </w:p>
          <w:p w14:paraId="27CA18F8" w14:textId="043A21B9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D7459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Рикотта</w:t>
            </w:r>
          </w:p>
          <w:p w14:paraId="0F2CA6F5" w14:textId="77777777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каморца</w:t>
            </w:r>
          </w:p>
          <w:p w14:paraId="3F0DB5B5" w14:textId="34AEC2BA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Вилье</w:t>
            </w:r>
          </w:p>
          <w:p w14:paraId="5AD4657D" w14:textId="3A7A1FE2" w:rsidR="00535844" w:rsidRPr="00ED7459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Вуа</w:t>
            </w:r>
          </w:p>
        </w:tc>
      </w:tr>
      <w:tr w:rsidR="00535844" w:rsidRPr="00F83C6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ED7459" w:rsidRDefault="004F62CB" w:rsidP="00997ED0">
            <w:pPr>
              <w:jc w:val="center"/>
              <w:rPr>
                <w:rFonts w:ascii="Arial" w:hAnsi="Arial" w:cs="Arial"/>
                <w:color w:val="FFFFFF"/>
                <w:sz w:val="24"/>
                <w:szCs w:val="24"/>
              </w:rPr>
            </w:pPr>
            <w:r w:rsidRPr="00ED7459">
              <w:rPr>
                <w:rFonts w:ascii="Arial" w:hAnsi="Arial" w:cs="Arial"/>
                <w:b/>
                <w:bCs/>
                <w:color w:val="FFFFFF"/>
                <w:sz w:val="24"/>
                <w:szCs w:val="24"/>
                <w:lang w:val="ru"/>
              </w:rPr>
              <w:t>Исключения для маркировки даты</w:t>
            </w:r>
          </w:p>
        </w:tc>
      </w:tr>
      <w:tr w:rsidR="003D7954" w:rsidRPr="00F83C6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ED7459" w:rsidRDefault="003D7954" w:rsidP="00D66262">
            <w:pPr>
              <w:widowControl w:val="0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Для указанных ниже продуктов не требуется маркировка даты.</w:t>
            </w:r>
          </w:p>
        </w:tc>
      </w:tr>
      <w:tr w:rsidR="0063532D" w:rsidRPr="00F83C67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4B271EB2" w:rsidR="000A2B15" w:rsidRPr="00ED7459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Продукты, которые не относятся к категории </w:t>
            </w:r>
            <w:r w:rsidR="00A12E46" w:rsidRPr="000C7987">
              <w:rPr>
                <w:rFonts w:ascii="Arial" w:hAnsi="Arial" w:cs="Arial"/>
                <w:noProof/>
                <w:sz w:val="16"/>
                <w:szCs w:val="16"/>
                <w:lang w:val="ru"/>
              </w:rPr>
              <w:t>продукты с контролем времени/температуры для обеспечения безопасности</w:t>
            </w:r>
          </w:p>
          <w:p w14:paraId="3B524ECE" w14:textId="795DC8E8" w:rsidR="000A2B15" w:rsidRPr="00ED7459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Продукты категории </w:t>
            </w:r>
            <w:r w:rsidR="00A12E46" w:rsidRPr="000C7987">
              <w:rPr>
                <w:rFonts w:ascii="Arial" w:hAnsi="Arial" w:cs="Arial"/>
                <w:noProof/>
                <w:sz w:val="16"/>
                <w:szCs w:val="16"/>
                <w:lang w:val="ru"/>
              </w:rPr>
              <w:t>продукты с контролем времени/температуры для обеспечения безопасности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>, которые хранились в холодильнике менее 24 часов</w:t>
            </w:r>
          </w:p>
          <w:p w14:paraId="5AC53417" w14:textId="4BD54898" w:rsidR="000A2B15" w:rsidRPr="00ED7459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Продукты категории </w:t>
            </w:r>
            <w:r w:rsidR="00A12E46" w:rsidRPr="000C7987">
              <w:rPr>
                <w:rFonts w:ascii="Arial" w:hAnsi="Arial" w:cs="Arial"/>
                <w:noProof/>
                <w:sz w:val="16"/>
                <w:szCs w:val="16"/>
                <w:lang w:val="ru"/>
              </w:rPr>
              <w:t>продукты с контролем времени/температуры для обеспечения безопасности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>, которые не готовы к употреблению</w:t>
            </w:r>
          </w:p>
          <w:p w14:paraId="035D7D9E" w14:textId="6805067B" w:rsidR="000A2B15" w:rsidRPr="00ED7459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Продукты категории </w:t>
            </w:r>
            <w:r w:rsidR="00A12E46" w:rsidRPr="000C7987">
              <w:rPr>
                <w:rFonts w:ascii="Arial" w:hAnsi="Arial" w:cs="Arial"/>
                <w:noProof/>
                <w:sz w:val="16"/>
                <w:szCs w:val="16"/>
                <w:lang w:val="ru"/>
              </w:rPr>
              <w:t>продукты с контролем времени/температуры для обеспечения безопасности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> в герметичной, серийной упаковке</w:t>
            </w:r>
          </w:p>
          <w:p w14:paraId="3FDEE1A6" w14:textId="6DE4F37A" w:rsidR="0063532D" w:rsidRPr="00ED7459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Морепродукты (устрицы в скорлупе, моллюски, мидии)</w:t>
            </w:r>
          </w:p>
          <w:p w14:paraId="7722F7F0" w14:textId="59589881" w:rsidR="0063532D" w:rsidRPr="00ED7459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Приготовленные в коммерческих целях изысканные салаты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ED7459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Твердые сыры (см. примеры ниже)</w:t>
            </w:r>
          </w:p>
          <w:p w14:paraId="488F22B5" w14:textId="57859472" w:rsidR="000A2B15" w:rsidRPr="00ED7459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Полутвердые сыры с низкой влажностью (см. примеры ниже)</w:t>
            </w:r>
          </w:p>
          <w:p w14:paraId="737815AE" w14:textId="0DDDA063" w:rsidR="0063532D" w:rsidRPr="00ED7459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Кисломолочные продукты (йогурт, сметана, пахта)</w:t>
            </w:r>
          </w:p>
          <w:p w14:paraId="40514336" w14:textId="04C7AE52" w:rsidR="000A2B15" w:rsidRPr="00ED7459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Продукты длительного хранения, ферментированные и соленые мясные изделия 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br/>
              <w:t>(см. примеры ниже)</w:t>
            </w:r>
          </w:p>
          <w:p w14:paraId="75C24904" w14:textId="2A67026A" w:rsidR="0063532D" w:rsidRPr="00ED7459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6"/>
                <w:szCs w:val="16"/>
              </w:rPr>
            </w:pPr>
            <w:r w:rsidRPr="00ED7459">
              <w:rPr>
                <w:rFonts w:ascii="Arial" w:hAnsi="Arial"/>
                <w:sz w:val="16"/>
                <w:szCs w:val="16"/>
                <w:lang w:val="ru"/>
              </w:rPr>
              <w:t>Консервированная рыба (маринованная сельдь, вяленная или соленая треска)</w:t>
            </w:r>
          </w:p>
        </w:tc>
      </w:tr>
      <w:tr w:rsidR="00E77383" w:rsidRPr="00F83C6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D7459" w:rsidRDefault="00E77383" w:rsidP="00D66262">
            <w:pPr>
              <w:widowControl w:val="0"/>
              <w:rPr>
                <w:sz w:val="16"/>
                <w:szCs w:val="16"/>
              </w:rPr>
            </w:pP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римеры твердых сортов сыра, для которых не требуется маркировка даты.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Содержат 39 % и меньше влаги.</w:t>
            </w:r>
          </w:p>
        </w:tc>
      </w:tr>
      <w:tr w:rsidR="00E77383" w:rsidRPr="00F83C67" w14:paraId="51C91480" w14:textId="77777777" w:rsidTr="00B94356">
        <w:trPr>
          <w:trHeight w:val="2013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ED7459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садеро</w:t>
            </w:r>
          </w:p>
          <w:p w14:paraId="1E193E52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бертам</w:t>
            </w:r>
          </w:p>
          <w:p w14:paraId="497883B7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ппенцеллер</w:t>
            </w:r>
          </w:p>
          <w:p w14:paraId="2F61D89A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зиаго средний или старый</w:t>
            </w:r>
          </w:p>
          <w:p w14:paraId="57BF4C9B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ра</w:t>
            </w:r>
          </w:p>
          <w:p w14:paraId="60EACD25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Чеддер</w:t>
            </w:r>
          </w:p>
          <w:p w14:paraId="2ACCE16E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ристалинна</w:t>
            </w:r>
          </w:p>
          <w:p w14:paraId="10F0FC66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олби</w:t>
            </w:r>
          </w:p>
          <w:p w14:paraId="080F9AD1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Эдам</w:t>
            </w:r>
          </w:p>
          <w:p w14:paraId="0B263BD1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отиха Аньех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ED7459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отиха</w:t>
            </w:r>
          </w:p>
          <w:p w14:paraId="2DF997BC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ун</w:t>
            </w:r>
          </w:p>
          <w:p w14:paraId="5B3EC3C3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Дерби</w:t>
            </w:r>
          </w:p>
          <w:p w14:paraId="11E90016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Эмменталер</w:t>
            </w:r>
          </w:p>
          <w:p w14:paraId="32B50337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нглийский дэйри</w:t>
            </w:r>
          </w:p>
          <w:p w14:paraId="654929CC" w14:textId="3772858A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Жекс (с синими прожилками)</w:t>
            </w:r>
          </w:p>
          <w:p w14:paraId="42D568A0" w14:textId="4ECF293D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Глостер</w:t>
            </w:r>
          </w:p>
          <w:p w14:paraId="101BA316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Гьетост</w:t>
            </w:r>
          </w:p>
          <w:p w14:paraId="0F4C381F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Грюйер</w:t>
            </w:r>
          </w:p>
          <w:p w14:paraId="42248471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Эрв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ED7459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Лапландский</w:t>
            </w:r>
          </w:p>
          <w:p w14:paraId="7AAEF07A" w14:textId="02AE418A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Лотарингия</w:t>
            </w:r>
          </w:p>
          <w:p w14:paraId="244C70A8" w14:textId="42ED413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Оахака</w:t>
            </w:r>
          </w:p>
          <w:p w14:paraId="238AAC15" w14:textId="48A118B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армезан</w:t>
            </w:r>
          </w:p>
          <w:p w14:paraId="19F86D4F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екорино</w:t>
            </w:r>
          </w:p>
          <w:p w14:paraId="6A8634B5" w14:textId="34400A18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анехо</w:t>
            </w:r>
          </w:p>
          <w:p w14:paraId="39A0E8C2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чихуахуа</w:t>
            </w:r>
          </w:p>
          <w:p w14:paraId="6D0E2E9E" w14:textId="04F0E023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де пренса</w:t>
            </w:r>
          </w:p>
          <w:p w14:paraId="541F62ED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Романелло</w:t>
            </w:r>
          </w:p>
          <w:p w14:paraId="3E22927D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Роман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ED7459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Реджано</w:t>
            </w:r>
          </w:p>
          <w:p w14:paraId="0F667F91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апсаго</w:t>
            </w:r>
          </w:p>
          <w:p w14:paraId="6A38A382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ассенаж (с голубыми прожилками)</w:t>
            </w:r>
          </w:p>
          <w:p w14:paraId="19E5A2A9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тилтон (с голубыми прожилками)</w:t>
            </w:r>
          </w:p>
          <w:p w14:paraId="199DE2E5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Швейцарский</w:t>
            </w:r>
          </w:p>
          <w:p w14:paraId="59163931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Тиньяр (с голубыми прожилками)</w:t>
            </w:r>
          </w:p>
          <w:p w14:paraId="449CEA03" w14:textId="77777777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Визе</w:t>
            </w:r>
          </w:p>
          <w:p w14:paraId="42B9178B" w14:textId="0A921DA5" w:rsidR="00E77383" w:rsidRPr="00ED7459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Уэнслидейл (с голубыми прожилками)</w:t>
            </w:r>
          </w:p>
        </w:tc>
      </w:tr>
      <w:tr w:rsidR="00535844" w:rsidRPr="00F83C67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ED7459" w:rsidRDefault="00E77383" w:rsidP="00D66262">
            <w:pPr>
              <w:widowControl w:val="0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римеры полутвердых сортов сыра, для которых не требуется маркировка даты.</w:t>
            </w:r>
            <w:r w:rsidRPr="00ED7459">
              <w:rPr>
                <w:sz w:val="16"/>
                <w:szCs w:val="16"/>
                <w:lang w:val="ru"/>
              </w:rPr>
              <w:t xml:space="preserve"> 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>Содержат 39–50 % влаги.</w:t>
            </w:r>
          </w:p>
        </w:tc>
      </w:tr>
      <w:tr w:rsidR="0053706F" w:rsidRPr="00F83C67" w14:paraId="1855D887" w14:textId="77777777" w:rsidTr="00B94356">
        <w:trPr>
          <w:trHeight w:val="18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ED7459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Азиаго мягкий</w:t>
            </w:r>
          </w:p>
          <w:p w14:paraId="1FB375D9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аттельматт</w:t>
            </w:r>
          </w:p>
          <w:p w14:paraId="42BCD688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ельле (с голубыми прожилками)</w:t>
            </w:r>
          </w:p>
          <w:p w14:paraId="617EEAEF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иний</w:t>
            </w:r>
          </w:p>
          <w:p w14:paraId="5D07B042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рик</w:t>
            </w:r>
          </w:p>
          <w:p w14:paraId="0B01C13A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амосум</w:t>
            </w:r>
          </w:p>
          <w:p w14:paraId="5D5E7B1A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Шантель</w:t>
            </w:r>
          </w:p>
          <w:p w14:paraId="0390C2F9" w14:textId="0AFDAA5B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Эдам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ED7459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Фронтина</w:t>
            </w:r>
          </w:p>
          <w:p w14:paraId="38FC31E6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Горгондзола (с голубыми прожилками)</w:t>
            </w:r>
          </w:p>
          <w:p w14:paraId="3E130C43" w14:textId="6BF7F000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Гуда</w:t>
            </w:r>
          </w:p>
          <w:p w14:paraId="7BCA39A8" w14:textId="54C45AD1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Дерби</w:t>
            </w:r>
          </w:p>
          <w:p w14:paraId="1812E1A3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Хаварти</w:t>
            </w:r>
          </w:p>
          <w:p w14:paraId="2766EA94" w14:textId="00FA2519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онингказе</w:t>
            </w:r>
          </w:p>
          <w:p w14:paraId="32420ABB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Лимбургер</w:t>
            </w:r>
          </w:p>
          <w:p w14:paraId="0E0CD651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илано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ED7459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анчего</w:t>
            </w:r>
          </w:p>
          <w:p w14:paraId="493236AB" w14:textId="352BAAA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онтерей</w:t>
            </w:r>
          </w:p>
          <w:p w14:paraId="266821C7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Мюнстер</w:t>
            </w:r>
          </w:p>
          <w:p w14:paraId="03E4991A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Ока</w:t>
            </w:r>
          </w:p>
          <w:p w14:paraId="73D22AB2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ор-дю-Салю</w:t>
            </w:r>
          </w:p>
          <w:p w14:paraId="60BCEDF7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роволоне</w:t>
            </w:r>
          </w:p>
          <w:p w14:paraId="4B020DF2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де бола</w:t>
            </w:r>
          </w:p>
          <w:p w14:paraId="05300592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есо де ла тьерра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ED7459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Роббиоле</w:t>
            </w:r>
          </w:p>
          <w:p w14:paraId="6D30DBB6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Рокфор (с голубыми прожилками)</w:t>
            </w:r>
          </w:p>
          <w:p w14:paraId="0669D506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амсё</w:t>
            </w:r>
          </w:p>
          <w:p w14:paraId="251DFD0E" w14:textId="77777777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Тильзитер</w:t>
            </w:r>
          </w:p>
          <w:p w14:paraId="61B282EE" w14:textId="4643E16B" w:rsidR="0053706F" w:rsidRPr="00ED7459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6"/>
                <w:szCs w:val="16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Траппист</w:t>
            </w:r>
          </w:p>
        </w:tc>
      </w:tr>
      <w:tr w:rsidR="00E77383" w:rsidRPr="00B94356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00267B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6"/>
                <w:szCs w:val="16"/>
                <w:lang w:val="ru"/>
              </w:rPr>
            </w:pPr>
            <w:r w:rsidRPr="00ED7459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римеры мясных деликатесов, для которых не требуется маркировка даты.</w:t>
            </w:r>
            <w:r w:rsidRPr="00ED7459">
              <w:rPr>
                <w:rFonts w:ascii="Arial" w:hAnsi="Arial"/>
                <w:sz w:val="16"/>
                <w:szCs w:val="16"/>
                <w:lang w:val="ru"/>
              </w:rPr>
              <w:t xml:space="preserve"> Ниже приведены продукты длительного хранения, ферментированные и соленые мясные изделия.</w:t>
            </w:r>
          </w:p>
        </w:tc>
      </w:tr>
      <w:tr w:rsidR="00485269" w:rsidRPr="00B94356" w14:paraId="13BDB79C" w14:textId="77777777" w:rsidTr="00B94356">
        <w:trPr>
          <w:trHeight w:val="1104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00267B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астурма</w:t>
            </w:r>
          </w:p>
          <w:p w14:paraId="6482D08B" w14:textId="28A87DD9" w:rsidR="00485269" w:rsidRPr="0000267B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Бреазола</w:t>
            </w:r>
          </w:p>
          <w:p w14:paraId="3848C39C" w14:textId="62F0C8DE" w:rsidR="00485269" w:rsidRPr="0000267B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Коппа/капоколло</w:t>
            </w:r>
          </w:p>
          <w:p w14:paraId="053C9693" w14:textId="4A56E116" w:rsidR="00485269" w:rsidRPr="0000267B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епперони</w:t>
            </w:r>
          </w:p>
          <w:p w14:paraId="05950C26" w14:textId="0205ED2D" w:rsidR="00485269" w:rsidRPr="0000267B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Сухая салями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00267B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рошутто</w:t>
            </w:r>
          </w:p>
          <w:p w14:paraId="7DB89693" w14:textId="77777777" w:rsidR="00485269" w:rsidRPr="0000267B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Деревенская ветчина</w:t>
            </w:r>
          </w:p>
          <w:p w14:paraId="3DA8E749" w14:textId="0C6CEDB4" w:rsidR="00485269" w:rsidRPr="0000267B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ED7459">
              <w:rPr>
                <w:rFonts w:ascii="Arial" w:hAnsi="Arial" w:cs="Arial"/>
                <w:sz w:val="16"/>
                <w:szCs w:val="16"/>
                <w:lang w:val="ru"/>
              </w:rPr>
              <w:t>Пармская ветчина</w:t>
            </w:r>
          </w:p>
        </w:tc>
      </w:tr>
    </w:tbl>
    <w:p w14:paraId="0197615A" w14:textId="06B0C901" w:rsidR="00535844" w:rsidRPr="0000267B" w:rsidRDefault="00CE0AA8" w:rsidP="002F645D">
      <w:pPr>
        <w:spacing w:before="120"/>
        <w:ind w:left="-1080"/>
        <w:rPr>
          <w:rFonts w:asciiTheme="minorHAnsi" w:hAnsiTheme="minorHAnsi" w:cstheme="minorHAnsi"/>
          <w:sz w:val="16"/>
          <w:szCs w:val="16"/>
          <w:lang w:val="ru"/>
        </w:rPr>
      </w:pPr>
      <w:r w:rsidRPr="00ED7459">
        <w:rPr>
          <w:rFonts w:ascii="Arial" w:hAnsi="Arial" w:cs="Arial"/>
          <w:sz w:val="16"/>
          <w:szCs w:val="16"/>
          <w:lang w:val="ru"/>
        </w:rPr>
        <w:t>Запросить этот документ в другом формате можно по номеру телефона 1-800-5</w:t>
      </w:r>
      <w:r w:rsidR="0000267B" w:rsidRPr="0000267B">
        <w:rPr>
          <w:rFonts w:ascii="Arial" w:hAnsi="Arial" w:cs="Arial"/>
          <w:sz w:val="16"/>
          <w:szCs w:val="16"/>
          <w:lang w:val="ru"/>
        </w:rPr>
        <w:t>2</w:t>
      </w:r>
      <w:r w:rsidRPr="00ED7459">
        <w:rPr>
          <w:rFonts w:ascii="Arial" w:hAnsi="Arial" w:cs="Arial"/>
          <w:sz w:val="16"/>
          <w:szCs w:val="16"/>
          <w:lang w:val="ru"/>
        </w:rPr>
        <w:t>5-0127. Если вы страдаете нарушением слуха, обращайтесь по телефону 711 (Washington Relay) или по электронной почте civil.rights@doh.wa.gov.</w:t>
      </w:r>
    </w:p>
    <w:sectPr w:rsidR="00535844" w:rsidRPr="0000267B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236F8" w14:textId="77777777" w:rsidR="0020390E" w:rsidRDefault="0020390E">
      <w:r>
        <w:separator/>
      </w:r>
    </w:p>
  </w:endnote>
  <w:endnote w:type="continuationSeparator" w:id="0">
    <w:p w14:paraId="080C9A04" w14:textId="77777777" w:rsidR="0020390E" w:rsidRDefault="0020390E">
      <w:r>
        <w:continuationSeparator/>
      </w:r>
    </w:p>
  </w:endnote>
  <w:endnote w:type="continuationNotice" w:id="1">
    <w:p w14:paraId="6E6B1C0D" w14:textId="77777777" w:rsidR="0020390E" w:rsidRDefault="002039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7EA2556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AMC. Маркировка даты для сыра и исключенных продуктов</w:t>
    </w:r>
    <w:r>
      <w:rPr>
        <w:rFonts w:ascii="Arial" w:hAnsi="Arial" w:cs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ED7459">
      <w:rPr>
        <w:rStyle w:val="PageNumber"/>
        <w:rFonts w:ascii="Arial" w:hAnsi="Arial" w:cs="Arial"/>
        <w:noProof/>
        <w:sz w:val="18"/>
        <w:szCs w:val="16"/>
        <w:lang w:val="ru"/>
      </w:rPr>
      <w:t>3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ED7459">
      <w:rPr>
        <w:rStyle w:val="PageNumber"/>
        <w:rFonts w:ascii="Arial" w:hAnsi="Arial" w:cs="Arial"/>
        <w:noProof/>
        <w:sz w:val="18"/>
        <w:szCs w:val="16"/>
        <w:lang w:val="ru"/>
      </w:rPr>
      <w:t>3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052BA4FE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по активному административному контролю. Маркировка даты</w:t>
    </w:r>
    <w:r>
      <w:rPr>
        <w:rFonts w:ascii="Arial" w:hAnsi="Arial" w:cs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ED7459">
      <w:rPr>
        <w:rStyle w:val="PageNumber"/>
        <w:rFonts w:ascii="Arial" w:hAnsi="Arial" w:cs="Arial"/>
        <w:noProof/>
        <w:sz w:val="18"/>
        <w:szCs w:val="16"/>
        <w:lang w:val="ru"/>
      </w:rPr>
      <w:t>1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ED7459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D69BA" w14:textId="77777777" w:rsidR="0020390E" w:rsidRDefault="0020390E">
      <w:r>
        <w:separator/>
      </w:r>
    </w:p>
  </w:footnote>
  <w:footnote w:type="continuationSeparator" w:id="0">
    <w:p w14:paraId="050B1DED" w14:textId="77777777" w:rsidR="0020390E" w:rsidRDefault="0020390E">
      <w:r>
        <w:continuationSeparator/>
      </w:r>
    </w:p>
  </w:footnote>
  <w:footnote w:type="continuationNotice" w:id="1">
    <w:p w14:paraId="6E501777" w14:textId="77777777" w:rsidR="0020390E" w:rsidRDefault="002039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4898">
    <w:abstractNumId w:val="18"/>
  </w:num>
  <w:num w:numId="2" w16cid:durableId="148250674">
    <w:abstractNumId w:val="27"/>
  </w:num>
  <w:num w:numId="3" w16cid:durableId="449472988">
    <w:abstractNumId w:val="14"/>
  </w:num>
  <w:num w:numId="4" w16cid:durableId="1413547111">
    <w:abstractNumId w:val="5"/>
  </w:num>
  <w:num w:numId="5" w16cid:durableId="1513111488">
    <w:abstractNumId w:val="23"/>
  </w:num>
  <w:num w:numId="6" w16cid:durableId="302734809">
    <w:abstractNumId w:val="6"/>
  </w:num>
  <w:num w:numId="7" w16cid:durableId="789207867">
    <w:abstractNumId w:val="22"/>
  </w:num>
  <w:num w:numId="8" w16cid:durableId="1175150196">
    <w:abstractNumId w:val="31"/>
  </w:num>
  <w:num w:numId="9" w16cid:durableId="1075473272">
    <w:abstractNumId w:val="19"/>
  </w:num>
  <w:num w:numId="10" w16cid:durableId="563687613">
    <w:abstractNumId w:val="3"/>
  </w:num>
  <w:num w:numId="11" w16cid:durableId="1806120210">
    <w:abstractNumId w:val="15"/>
  </w:num>
  <w:num w:numId="12" w16cid:durableId="571040984">
    <w:abstractNumId w:val="7"/>
  </w:num>
  <w:num w:numId="13" w16cid:durableId="1484471733">
    <w:abstractNumId w:val="1"/>
  </w:num>
  <w:num w:numId="14" w16cid:durableId="886987571">
    <w:abstractNumId w:val="17"/>
  </w:num>
  <w:num w:numId="15" w16cid:durableId="1158500225">
    <w:abstractNumId w:val="16"/>
  </w:num>
  <w:num w:numId="16" w16cid:durableId="1897230886">
    <w:abstractNumId w:val="13"/>
  </w:num>
  <w:num w:numId="17" w16cid:durableId="443113640">
    <w:abstractNumId w:val="2"/>
  </w:num>
  <w:num w:numId="18" w16cid:durableId="1885171134">
    <w:abstractNumId w:val="32"/>
  </w:num>
  <w:num w:numId="19" w16cid:durableId="1616642086">
    <w:abstractNumId w:val="25"/>
  </w:num>
  <w:num w:numId="20" w16cid:durableId="472021859">
    <w:abstractNumId w:val="20"/>
  </w:num>
  <w:num w:numId="21" w16cid:durableId="1592933483">
    <w:abstractNumId w:val="28"/>
  </w:num>
  <w:num w:numId="22" w16cid:durableId="1243300002">
    <w:abstractNumId w:val="11"/>
  </w:num>
  <w:num w:numId="23" w16cid:durableId="215508979">
    <w:abstractNumId w:val="12"/>
  </w:num>
  <w:num w:numId="24" w16cid:durableId="874661340">
    <w:abstractNumId w:val="30"/>
  </w:num>
  <w:num w:numId="25" w16cid:durableId="2119368861">
    <w:abstractNumId w:val="0"/>
  </w:num>
  <w:num w:numId="26" w16cid:durableId="574751338">
    <w:abstractNumId w:val="26"/>
  </w:num>
  <w:num w:numId="27" w16cid:durableId="197012558">
    <w:abstractNumId w:val="8"/>
  </w:num>
  <w:num w:numId="28" w16cid:durableId="912620784">
    <w:abstractNumId w:val="24"/>
  </w:num>
  <w:num w:numId="29" w16cid:durableId="1488861038">
    <w:abstractNumId w:val="4"/>
  </w:num>
  <w:num w:numId="30" w16cid:durableId="1245870009">
    <w:abstractNumId w:val="10"/>
  </w:num>
  <w:num w:numId="31" w16cid:durableId="104152842">
    <w:abstractNumId w:val="9"/>
  </w:num>
  <w:num w:numId="32" w16cid:durableId="1639919153">
    <w:abstractNumId w:val="21"/>
  </w:num>
  <w:num w:numId="33" w16cid:durableId="53958926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267B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C7987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0390E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16187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54C7E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C2E4F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CA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75CAB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2E4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4356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D7459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96</_dlc_DocId>
    <_dlc_DocIdUrl xmlns="6bb4863d-8cd6-4cd5-8e32-b9988c0a658a">
      <Url>https://stateofwa.sharepoint.com/sites/DOH-eph/oswp/LHS/food/_layouts/15/DocIdRedir.aspx?ID=7F5R2YH2KEY5-326233073-196</Url>
      <Description>7F5R2YH2KEY5-326233073-196</Description>
    </_dlc_DocIdUrl>
    <Language xmlns="f617a24d-b04c-4377-a28b-d12c39706545">Russian</Language>
    <Publication xmlns="f617a24d-b04c-4377-a28b-d12c39706545">Date Marking</Publication>
    <Pub_x0023_ xmlns="f617a24d-b04c-4377-a28b-d12c39706545">333-286</Pub_x0023_>
  </documentManagement>
</p:properties>
</file>

<file path=customXml/itemProps1.xml><?xml version="1.0" encoding="utf-8"?>
<ds:datastoreItem xmlns:ds="http://schemas.openxmlformats.org/officeDocument/2006/customXml" ds:itemID="{78AAAED0-72FB-417D-BFE5-1C4C8A50D5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41DDCDF-F9B1-4C79-9E23-9D81AA636B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1151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Free, Cyndi  (DOH)</cp:lastModifiedBy>
  <cp:revision>156</cp:revision>
  <cp:lastPrinted>2019-02-25T20:41:00Z</cp:lastPrinted>
  <dcterms:created xsi:type="dcterms:W3CDTF">2022-01-25T21:40:00Z</dcterms:created>
  <dcterms:modified xsi:type="dcterms:W3CDTF">2023-02-2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55f5a21-032d-42d4-a757-1e0ab32e268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